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05023" w14:textId="77777777" w:rsidR="00DD1B60" w:rsidRPr="001C04DA" w:rsidRDefault="00DD1B60" w:rsidP="00DD1B60">
      <w:pPr>
        <w:rPr>
          <w:lang w:val="uk-UA"/>
        </w:rPr>
      </w:pPr>
    </w:p>
    <w:p w14:paraId="5D1F1705" w14:textId="77777777" w:rsidR="00DD1B60" w:rsidRPr="004B40AD" w:rsidRDefault="00DD1B60" w:rsidP="00DD1B60"/>
    <w:p w14:paraId="0CC2FF86" w14:textId="77777777" w:rsidR="00DD1B60" w:rsidRPr="004B40AD" w:rsidRDefault="00DD1B60" w:rsidP="00DD1B60"/>
    <w:p w14:paraId="2FD16FF4" w14:textId="77777777" w:rsidR="00DD1B60" w:rsidRPr="004B40AD" w:rsidRDefault="00DD1B60" w:rsidP="00DD1B60"/>
    <w:p w14:paraId="10C0A6EE" w14:textId="77777777" w:rsidR="00DD1B60" w:rsidRPr="004B40AD" w:rsidRDefault="00DD1B60" w:rsidP="00DD1B60"/>
    <w:p w14:paraId="49D0B048" w14:textId="77777777" w:rsidR="00DD1B60" w:rsidRDefault="00DD1B60" w:rsidP="00DD1B60"/>
    <w:p w14:paraId="6607A05B" w14:textId="77777777" w:rsidR="00DD1B60" w:rsidRDefault="00DD1B60" w:rsidP="00DD1B60"/>
    <w:p w14:paraId="4D9FB9F8" w14:textId="77777777" w:rsidR="00DD1B60" w:rsidRDefault="00DD1B60" w:rsidP="00DD1B60"/>
    <w:p w14:paraId="03AE430D" w14:textId="77777777" w:rsidR="00DD1B60" w:rsidRPr="004B40AD" w:rsidRDefault="00DD1B60" w:rsidP="00DD1B60"/>
    <w:p w14:paraId="660E3228" w14:textId="3974E9F0" w:rsidR="00950901" w:rsidRDefault="00950901" w:rsidP="00950901">
      <w:pPr>
        <w:jc w:val="center"/>
      </w:pPr>
      <w:r>
        <w:t>Final Research Paper Part 1</w:t>
      </w:r>
    </w:p>
    <w:p w14:paraId="49A721FD" w14:textId="77777777" w:rsidR="00950901" w:rsidRDefault="00950901" w:rsidP="00950901">
      <w:pPr>
        <w:jc w:val="center"/>
      </w:pPr>
      <w:r>
        <w:t>Melinda Hernandez</w:t>
      </w:r>
    </w:p>
    <w:p w14:paraId="2BCFD19C" w14:textId="77777777" w:rsidR="00950901" w:rsidRDefault="00950901" w:rsidP="00950901">
      <w:pPr>
        <w:jc w:val="center"/>
      </w:pPr>
      <w:r>
        <w:t>Thomas Edison State College</w:t>
      </w:r>
    </w:p>
    <w:p w14:paraId="5EA91A52" w14:textId="77777777" w:rsidR="00950901" w:rsidRDefault="00950901" w:rsidP="00950901">
      <w:pPr>
        <w:jc w:val="center"/>
      </w:pPr>
      <w:r>
        <w:t xml:space="preserve">Professor Robert Chase </w:t>
      </w:r>
    </w:p>
    <w:p w14:paraId="1863B507" w14:textId="77777777" w:rsidR="00950901" w:rsidRDefault="00950901" w:rsidP="00950901">
      <w:pPr>
        <w:jc w:val="center"/>
      </w:pPr>
      <w:r>
        <w:t>Small Business Management (MAN-432-OL009)</w:t>
      </w:r>
    </w:p>
    <w:p w14:paraId="46D576A3" w14:textId="4EE88A2C" w:rsidR="00DD1B60" w:rsidRDefault="00950901" w:rsidP="00950901">
      <w:pPr>
        <w:jc w:val="center"/>
      </w:pPr>
      <w:r>
        <w:t>August 4, 2019</w:t>
      </w:r>
    </w:p>
    <w:p w14:paraId="06351C71" w14:textId="77777777" w:rsidR="00DD1B60" w:rsidRDefault="00DD1B60" w:rsidP="00DD1B60"/>
    <w:p w14:paraId="3E90CAA1" w14:textId="77777777" w:rsidR="00DD1B60" w:rsidRDefault="00DD1B60" w:rsidP="00DD1B60"/>
    <w:p w14:paraId="53BA6970" w14:textId="77777777" w:rsidR="00DD1B60" w:rsidRDefault="00DD1B60" w:rsidP="00DD1B60"/>
    <w:p w14:paraId="316BDD8F" w14:textId="77777777" w:rsidR="00DD1B60" w:rsidRDefault="00DD1B60" w:rsidP="00DD1B60"/>
    <w:p w14:paraId="121F71B2" w14:textId="77777777" w:rsidR="00DD1B60" w:rsidRDefault="00DD1B60" w:rsidP="00DD1B60"/>
    <w:p w14:paraId="5B597CB9" w14:textId="77777777" w:rsidR="00DD1B60" w:rsidRDefault="00DD1B60" w:rsidP="00DD1B60"/>
    <w:p w14:paraId="1312B4DA" w14:textId="77777777" w:rsidR="00DD1B60" w:rsidRDefault="00DD1B60" w:rsidP="00DD1B60"/>
    <w:p w14:paraId="4FB0DB66" w14:textId="77777777" w:rsidR="00DD1B60" w:rsidRDefault="00DD1B60" w:rsidP="00DD1B60"/>
    <w:p w14:paraId="286EE1D7" w14:textId="77777777" w:rsidR="00DD1B60" w:rsidRDefault="00DD1B60" w:rsidP="00950901">
      <w:pPr>
        <w:rPr>
          <w:rFonts w:ascii="Arial" w:hAnsi="Arial" w:cs="Arial"/>
          <w:color w:val="333333"/>
          <w:sz w:val="21"/>
          <w:szCs w:val="21"/>
          <w:shd w:val="clear" w:color="auto" w:fill="FFFFFF"/>
        </w:rPr>
      </w:pPr>
    </w:p>
    <w:p w14:paraId="40DACBDF" w14:textId="36D299DC" w:rsidR="000A60D0" w:rsidRDefault="000A60D0" w:rsidP="00EE6994">
      <w:pPr>
        <w:jc w:val="center"/>
      </w:pPr>
      <w:r>
        <w:lastRenderedPageBreak/>
        <w:t xml:space="preserve">Final </w:t>
      </w:r>
      <w:r w:rsidR="00950901">
        <w:t xml:space="preserve">Research Paper </w:t>
      </w:r>
      <w:bookmarkStart w:id="0" w:name="_GoBack"/>
      <w:bookmarkEnd w:id="0"/>
      <w:r>
        <w:t>Part 1</w:t>
      </w:r>
    </w:p>
    <w:p w14:paraId="24CC10E4" w14:textId="77777777" w:rsidR="000A60D0" w:rsidRDefault="00586A66" w:rsidP="00EE6994">
      <w:pPr>
        <w:jc w:val="center"/>
        <w:rPr>
          <w:b/>
        </w:rPr>
      </w:pPr>
      <w:r>
        <w:rPr>
          <w:b/>
          <w:shd w:val="clear" w:color="auto" w:fill="FFFFFF"/>
        </w:rPr>
        <w:t>Part I</w:t>
      </w:r>
    </w:p>
    <w:p w14:paraId="43B0BD5D" w14:textId="77777777" w:rsidR="000A60D0" w:rsidRPr="000A60D0" w:rsidRDefault="003750FA" w:rsidP="00EE74E8">
      <w:pPr>
        <w:ind w:firstLine="720"/>
      </w:pPr>
      <w:r>
        <w:t xml:space="preserve">The selected business for this proposal is a cotton candy business near my neighborhood.  The business is a medium-sized business, which started nearly a year ago. It has grown significantly faster and it currently employs about eight workers, who are working full-time. I chose this business because there is something magic about producing cotton candy. Moreover, this sugary treat is particularly loved by children of all ages. Besides, not only is this type of business highly popular in almost all venues, it is also very profitable, with boasting margins of as high as 80 percent. </w:t>
      </w:r>
      <w:r w:rsidR="00EE74E8">
        <w:t xml:space="preserve"> </w:t>
      </w:r>
    </w:p>
    <w:p w14:paraId="6E5D7E03" w14:textId="77777777" w:rsidR="000A60D0" w:rsidRDefault="000A60D0" w:rsidP="000A60D0"/>
    <w:p w14:paraId="13B82224" w14:textId="77777777" w:rsidR="007C0BD1" w:rsidRPr="000A60D0" w:rsidRDefault="007C0BD1" w:rsidP="000A60D0">
      <w:pPr>
        <w:tabs>
          <w:tab w:val="left" w:pos="4053"/>
        </w:tabs>
      </w:pPr>
    </w:p>
    <w:sectPr w:rsidR="007C0BD1" w:rsidRPr="000A60D0" w:rsidSect="008976D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556CC" w14:textId="77777777" w:rsidR="009F5BF2" w:rsidRDefault="009F5BF2">
      <w:pPr>
        <w:spacing w:line="240" w:lineRule="auto"/>
      </w:pPr>
      <w:r>
        <w:separator/>
      </w:r>
    </w:p>
  </w:endnote>
  <w:endnote w:type="continuationSeparator" w:id="0">
    <w:p w14:paraId="3BCE4ACB" w14:textId="77777777" w:rsidR="009F5BF2" w:rsidRDefault="009F5B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9F594" w14:textId="77777777" w:rsidR="009F5BF2" w:rsidRDefault="009F5BF2">
      <w:pPr>
        <w:spacing w:line="240" w:lineRule="auto"/>
      </w:pPr>
      <w:r>
        <w:separator/>
      </w:r>
    </w:p>
  </w:footnote>
  <w:footnote w:type="continuationSeparator" w:id="0">
    <w:p w14:paraId="1817206A" w14:textId="77777777" w:rsidR="009F5BF2" w:rsidRDefault="009F5BF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215E7" w14:textId="4636841C" w:rsidR="008976D4" w:rsidRPr="00013CBF" w:rsidRDefault="00586A66" w:rsidP="008976D4">
    <w:r>
      <w:t xml:space="preserve">FINAL </w:t>
    </w:r>
    <w:r w:rsidR="00950901" w:rsidRPr="00950901">
      <w:t xml:space="preserve">RESEARCH PAPER </w:t>
    </w:r>
    <w:r>
      <w:t>PART 1</w:t>
    </w:r>
    <w:r>
      <w:tab/>
    </w:r>
    <w:r>
      <w:tab/>
    </w:r>
    <w:r>
      <w:tab/>
    </w:r>
    <w:r>
      <w:tab/>
    </w:r>
    <w:r>
      <w:tab/>
    </w:r>
    <w:r>
      <w:tab/>
      <w:t xml:space="preserve">                      </w:t>
    </w:r>
    <w:r w:rsidR="008976D4" w:rsidRPr="00F455BB">
      <w:fldChar w:fldCharType="begin"/>
    </w:r>
    <w:r w:rsidR="008976D4" w:rsidRPr="00F455BB">
      <w:instrText xml:space="preserve"> PAGE   \* MERGEFORMAT </w:instrText>
    </w:r>
    <w:r w:rsidR="008976D4" w:rsidRPr="00F455BB">
      <w:fldChar w:fldCharType="separate"/>
    </w:r>
    <w:r w:rsidR="00EE74E8">
      <w:rPr>
        <w:noProof/>
      </w:rPr>
      <w:t>2</w:t>
    </w:r>
    <w:r w:rsidR="008976D4" w:rsidRPr="00F455BB">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2F417" w14:textId="2F96EE7E" w:rsidR="008976D4" w:rsidRPr="00013CBF" w:rsidRDefault="008976D4" w:rsidP="008976D4">
    <w:r w:rsidRPr="00F455BB">
      <w:t xml:space="preserve">Running head: </w:t>
    </w:r>
    <w:r w:rsidR="00586A66">
      <w:t xml:space="preserve">FINAL </w:t>
    </w:r>
    <w:r w:rsidR="00950901">
      <w:t xml:space="preserve">RESEARCH PAPER </w:t>
    </w:r>
    <w:r w:rsidR="00586A66">
      <w:t>PART 1</w:t>
    </w:r>
    <w:r w:rsidR="00586A66">
      <w:tab/>
    </w:r>
    <w:r w:rsidR="00586A66">
      <w:tab/>
    </w:r>
    <w:r w:rsidR="00586A66">
      <w:tab/>
      <w:t xml:space="preserve">                                  </w:t>
    </w:r>
    <w:r w:rsidRPr="00F455BB">
      <w:fldChar w:fldCharType="begin"/>
    </w:r>
    <w:r w:rsidRPr="00F455BB">
      <w:instrText xml:space="preserve"> PAGE   \* MERGEFORMAT </w:instrText>
    </w:r>
    <w:r w:rsidRPr="00F455BB">
      <w:fldChar w:fldCharType="separate"/>
    </w:r>
    <w:r w:rsidR="00EE74E8">
      <w:rPr>
        <w:noProof/>
      </w:rPr>
      <w:t>1</w:t>
    </w:r>
    <w:r w:rsidRPr="00F455BB">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83A40"/>
    <w:multiLevelType w:val="hybridMultilevel"/>
    <w:tmpl w:val="CA967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F5BBA"/>
    <w:multiLevelType w:val="hybridMultilevel"/>
    <w:tmpl w:val="4D82D2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D1EC2"/>
    <w:multiLevelType w:val="hybridMultilevel"/>
    <w:tmpl w:val="ECC6264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8A53EE"/>
    <w:multiLevelType w:val="hybridMultilevel"/>
    <w:tmpl w:val="D1D6BFA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7241F1"/>
    <w:multiLevelType w:val="hybridMultilevel"/>
    <w:tmpl w:val="1EE0D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0C6FDB"/>
    <w:multiLevelType w:val="hybridMultilevel"/>
    <w:tmpl w:val="042C6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D3353D"/>
    <w:multiLevelType w:val="hybridMultilevel"/>
    <w:tmpl w:val="5D1A1A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C903B1"/>
    <w:multiLevelType w:val="hybridMultilevel"/>
    <w:tmpl w:val="A9C8F1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FB21AA"/>
    <w:multiLevelType w:val="hybridMultilevel"/>
    <w:tmpl w:val="8362E76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5D40BF1"/>
    <w:multiLevelType w:val="hybridMultilevel"/>
    <w:tmpl w:val="92D2E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9"/>
  </w:num>
  <w:num w:numId="4">
    <w:abstractNumId w:val="0"/>
  </w:num>
  <w:num w:numId="5">
    <w:abstractNumId w:val="3"/>
  </w:num>
  <w:num w:numId="6">
    <w:abstractNumId w:val="2"/>
  </w:num>
  <w:num w:numId="7">
    <w:abstractNumId w:val="7"/>
  </w:num>
  <w:num w:numId="8">
    <w:abstractNumId w:val="6"/>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MDA2Mbc0NzAyMbRQ0lEKTi0uzszPAykwNKgFAJsxWnotAAAA"/>
  </w:docVars>
  <w:rsids>
    <w:rsidRoot w:val="00DD1B60"/>
    <w:rsid w:val="00001494"/>
    <w:rsid w:val="00003433"/>
    <w:rsid w:val="00004DBB"/>
    <w:rsid w:val="00004F91"/>
    <w:rsid w:val="0000521C"/>
    <w:rsid w:val="00006B2A"/>
    <w:rsid w:val="00015FA7"/>
    <w:rsid w:val="00017278"/>
    <w:rsid w:val="00017326"/>
    <w:rsid w:val="00017953"/>
    <w:rsid w:val="00022B97"/>
    <w:rsid w:val="00024049"/>
    <w:rsid w:val="00025A97"/>
    <w:rsid w:val="00033335"/>
    <w:rsid w:val="00035441"/>
    <w:rsid w:val="000364DB"/>
    <w:rsid w:val="00040873"/>
    <w:rsid w:val="00043800"/>
    <w:rsid w:val="0004646D"/>
    <w:rsid w:val="00047483"/>
    <w:rsid w:val="000475B5"/>
    <w:rsid w:val="00050C6F"/>
    <w:rsid w:val="0005582F"/>
    <w:rsid w:val="00055FF4"/>
    <w:rsid w:val="00056975"/>
    <w:rsid w:val="00057C70"/>
    <w:rsid w:val="0006383F"/>
    <w:rsid w:val="00065160"/>
    <w:rsid w:val="000658C6"/>
    <w:rsid w:val="0006766C"/>
    <w:rsid w:val="00070E51"/>
    <w:rsid w:val="00073425"/>
    <w:rsid w:val="00073D59"/>
    <w:rsid w:val="000740C7"/>
    <w:rsid w:val="0007484E"/>
    <w:rsid w:val="00075AE3"/>
    <w:rsid w:val="00075FB9"/>
    <w:rsid w:val="00083E62"/>
    <w:rsid w:val="00083FB2"/>
    <w:rsid w:val="000844A2"/>
    <w:rsid w:val="00087492"/>
    <w:rsid w:val="00090C4B"/>
    <w:rsid w:val="00092653"/>
    <w:rsid w:val="00092676"/>
    <w:rsid w:val="000965CB"/>
    <w:rsid w:val="000A60D0"/>
    <w:rsid w:val="000B14D4"/>
    <w:rsid w:val="000B3952"/>
    <w:rsid w:val="000B73B7"/>
    <w:rsid w:val="000C1C22"/>
    <w:rsid w:val="000C41F9"/>
    <w:rsid w:val="000C648C"/>
    <w:rsid w:val="000D18D5"/>
    <w:rsid w:val="000D35ED"/>
    <w:rsid w:val="000D3784"/>
    <w:rsid w:val="000D3D37"/>
    <w:rsid w:val="000D591C"/>
    <w:rsid w:val="000E0853"/>
    <w:rsid w:val="000E5A4F"/>
    <w:rsid w:val="000E660E"/>
    <w:rsid w:val="000E75D5"/>
    <w:rsid w:val="000F50A0"/>
    <w:rsid w:val="001012FE"/>
    <w:rsid w:val="00102B05"/>
    <w:rsid w:val="00105101"/>
    <w:rsid w:val="0011152F"/>
    <w:rsid w:val="001120D7"/>
    <w:rsid w:val="001153D9"/>
    <w:rsid w:val="00115E9D"/>
    <w:rsid w:val="001235E2"/>
    <w:rsid w:val="0012618F"/>
    <w:rsid w:val="001266C7"/>
    <w:rsid w:val="00130D40"/>
    <w:rsid w:val="00131C53"/>
    <w:rsid w:val="00132483"/>
    <w:rsid w:val="0013258A"/>
    <w:rsid w:val="00144CEA"/>
    <w:rsid w:val="00146701"/>
    <w:rsid w:val="00151638"/>
    <w:rsid w:val="00153D88"/>
    <w:rsid w:val="00153FFC"/>
    <w:rsid w:val="001561C9"/>
    <w:rsid w:val="001610EB"/>
    <w:rsid w:val="0016368F"/>
    <w:rsid w:val="00163D47"/>
    <w:rsid w:val="00166CE9"/>
    <w:rsid w:val="001709A9"/>
    <w:rsid w:val="00183185"/>
    <w:rsid w:val="001834E6"/>
    <w:rsid w:val="001859F4"/>
    <w:rsid w:val="00186185"/>
    <w:rsid w:val="0018651C"/>
    <w:rsid w:val="00187455"/>
    <w:rsid w:val="001874C8"/>
    <w:rsid w:val="001875E6"/>
    <w:rsid w:val="00194B7D"/>
    <w:rsid w:val="00194C41"/>
    <w:rsid w:val="0019726B"/>
    <w:rsid w:val="001A0CCE"/>
    <w:rsid w:val="001A3507"/>
    <w:rsid w:val="001B0054"/>
    <w:rsid w:val="001B07C6"/>
    <w:rsid w:val="001B0A74"/>
    <w:rsid w:val="001B0ECA"/>
    <w:rsid w:val="001C17E6"/>
    <w:rsid w:val="001C6812"/>
    <w:rsid w:val="001D0B68"/>
    <w:rsid w:val="001D2557"/>
    <w:rsid w:val="001D3F07"/>
    <w:rsid w:val="001D561E"/>
    <w:rsid w:val="001D67AB"/>
    <w:rsid w:val="001D769C"/>
    <w:rsid w:val="001E38D6"/>
    <w:rsid w:val="001E492F"/>
    <w:rsid w:val="001E74A8"/>
    <w:rsid w:val="001E7DBD"/>
    <w:rsid w:val="001F2220"/>
    <w:rsid w:val="001F4DC2"/>
    <w:rsid w:val="00200075"/>
    <w:rsid w:val="0020033F"/>
    <w:rsid w:val="002005C5"/>
    <w:rsid w:val="00207170"/>
    <w:rsid w:val="00210398"/>
    <w:rsid w:val="00212853"/>
    <w:rsid w:val="00212964"/>
    <w:rsid w:val="00215C81"/>
    <w:rsid w:val="00217C3E"/>
    <w:rsid w:val="00223B8F"/>
    <w:rsid w:val="00227CBF"/>
    <w:rsid w:val="002338FB"/>
    <w:rsid w:val="00235B1C"/>
    <w:rsid w:val="00237232"/>
    <w:rsid w:val="00244434"/>
    <w:rsid w:val="0024749C"/>
    <w:rsid w:val="0025030C"/>
    <w:rsid w:val="002504A4"/>
    <w:rsid w:val="0025178F"/>
    <w:rsid w:val="0025232F"/>
    <w:rsid w:val="002575DB"/>
    <w:rsid w:val="00260636"/>
    <w:rsid w:val="002608EA"/>
    <w:rsid w:val="00262C90"/>
    <w:rsid w:val="0026370C"/>
    <w:rsid w:val="002640EB"/>
    <w:rsid w:val="00266B37"/>
    <w:rsid w:val="00266D05"/>
    <w:rsid w:val="0027255B"/>
    <w:rsid w:val="00275F6C"/>
    <w:rsid w:val="002822D5"/>
    <w:rsid w:val="00282F01"/>
    <w:rsid w:val="00285605"/>
    <w:rsid w:val="00292080"/>
    <w:rsid w:val="0029641D"/>
    <w:rsid w:val="002A0C29"/>
    <w:rsid w:val="002A3267"/>
    <w:rsid w:val="002B1049"/>
    <w:rsid w:val="002B539D"/>
    <w:rsid w:val="002B60C1"/>
    <w:rsid w:val="002B62A9"/>
    <w:rsid w:val="002B71F8"/>
    <w:rsid w:val="002B72FA"/>
    <w:rsid w:val="002B7F3B"/>
    <w:rsid w:val="002C1DFB"/>
    <w:rsid w:val="002C2BEC"/>
    <w:rsid w:val="002C64A0"/>
    <w:rsid w:val="002C6D75"/>
    <w:rsid w:val="002C7134"/>
    <w:rsid w:val="002D0612"/>
    <w:rsid w:val="002D180A"/>
    <w:rsid w:val="002D5F3C"/>
    <w:rsid w:val="002E0524"/>
    <w:rsid w:val="002E6519"/>
    <w:rsid w:val="002F267A"/>
    <w:rsid w:val="002F490C"/>
    <w:rsid w:val="0030065B"/>
    <w:rsid w:val="00301CED"/>
    <w:rsid w:val="0030273B"/>
    <w:rsid w:val="00302A5A"/>
    <w:rsid w:val="00317461"/>
    <w:rsid w:val="00321012"/>
    <w:rsid w:val="003231B9"/>
    <w:rsid w:val="00323F3D"/>
    <w:rsid w:val="00324B76"/>
    <w:rsid w:val="00325AED"/>
    <w:rsid w:val="00325F99"/>
    <w:rsid w:val="00327249"/>
    <w:rsid w:val="003276E9"/>
    <w:rsid w:val="003307FF"/>
    <w:rsid w:val="003323C8"/>
    <w:rsid w:val="003357AB"/>
    <w:rsid w:val="00343A0D"/>
    <w:rsid w:val="003470B7"/>
    <w:rsid w:val="0035160F"/>
    <w:rsid w:val="003536CA"/>
    <w:rsid w:val="00357219"/>
    <w:rsid w:val="00360E10"/>
    <w:rsid w:val="00361286"/>
    <w:rsid w:val="0036221A"/>
    <w:rsid w:val="0036796D"/>
    <w:rsid w:val="003750FA"/>
    <w:rsid w:val="0037530A"/>
    <w:rsid w:val="00376ABD"/>
    <w:rsid w:val="003779E5"/>
    <w:rsid w:val="00384087"/>
    <w:rsid w:val="00385E9B"/>
    <w:rsid w:val="003876A1"/>
    <w:rsid w:val="003920C2"/>
    <w:rsid w:val="003922D1"/>
    <w:rsid w:val="00395B0E"/>
    <w:rsid w:val="003975DF"/>
    <w:rsid w:val="003A37D0"/>
    <w:rsid w:val="003A647D"/>
    <w:rsid w:val="003B3842"/>
    <w:rsid w:val="003B468B"/>
    <w:rsid w:val="003B47DF"/>
    <w:rsid w:val="003B5078"/>
    <w:rsid w:val="003B789E"/>
    <w:rsid w:val="003C2D90"/>
    <w:rsid w:val="003C4DCD"/>
    <w:rsid w:val="003C78D5"/>
    <w:rsid w:val="003D1D3D"/>
    <w:rsid w:val="003E5239"/>
    <w:rsid w:val="003E65FA"/>
    <w:rsid w:val="003F5AFC"/>
    <w:rsid w:val="00400252"/>
    <w:rsid w:val="004009FD"/>
    <w:rsid w:val="004023AF"/>
    <w:rsid w:val="004035BC"/>
    <w:rsid w:val="00406E0D"/>
    <w:rsid w:val="004124F4"/>
    <w:rsid w:val="0041336B"/>
    <w:rsid w:val="00413632"/>
    <w:rsid w:val="00416B6D"/>
    <w:rsid w:val="0042189D"/>
    <w:rsid w:val="00425295"/>
    <w:rsid w:val="004264CD"/>
    <w:rsid w:val="00427666"/>
    <w:rsid w:val="0043241C"/>
    <w:rsid w:val="00441396"/>
    <w:rsid w:val="00441B07"/>
    <w:rsid w:val="004431DE"/>
    <w:rsid w:val="00444F55"/>
    <w:rsid w:val="00446900"/>
    <w:rsid w:val="00451342"/>
    <w:rsid w:val="00452096"/>
    <w:rsid w:val="0046603F"/>
    <w:rsid w:val="0046778D"/>
    <w:rsid w:val="0047413B"/>
    <w:rsid w:val="00474A29"/>
    <w:rsid w:val="00477C37"/>
    <w:rsid w:val="00480E66"/>
    <w:rsid w:val="0048225D"/>
    <w:rsid w:val="00482E5F"/>
    <w:rsid w:val="00483AF1"/>
    <w:rsid w:val="004879FE"/>
    <w:rsid w:val="004A2567"/>
    <w:rsid w:val="004A3BFA"/>
    <w:rsid w:val="004A4BA7"/>
    <w:rsid w:val="004A7F5D"/>
    <w:rsid w:val="004B3D75"/>
    <w:rsid w:val="004B5B36"/>
    <w:rsid w:val="004B6EE7"/>
    <w:rsid w:val="004B7211"/>
    <w:rsid w:val="004D238A"/>
    <w:rsid w:val="004D6826"/>
    <w:rsid w:val="004D6AC3"/>
    <w:rsid w:val="004E2F3E"/>
    <w:rsid w:val="004E4EBF"/>
    <w:rsid w:val="004E5BF7"/>
    <w:rsid w:val="004E6939"/>
    <w:rsid w:val="004E744C"/>
    <w:rsid w:val="004F0FD1"/>
    <w:rsid w:val="004F295F"/>
    <w:rsid w:val="004F5F45"/>
    <w:rsid w:val="005029DF"/>
    <w:rsid w:val="00507E8E"/>
    <w:rsid w:val="00515D76"/>
    <w:rsid w:val="00524C79"/>
    <w:rsid w:val="00525FCB"/>
    <w:rsid w:val="0052739D"/>
    <w:rsid w:val="0053722D"/>
    <w:rsid w:val="00537600"/>
    <w:rsid w:val="00537F69"/>
    <w:rsid w:val="005416BB"/>
    <w:rsid w:val="00541B55"/>
    <w:rsid w:val="005429BC"/>
    <w:rsid w:val="00542A2B"/>
    <w:rsid w:val="00543E53"/>
    <w:rsid w:val="00545DF9"/>
    <w:rsid w:val="00547AAB"/>
    <w:rsid w:val="00550E91"/>
    <w:rsid w:val="00551151"/>
    <w:rsid w:val="00551858"/>
    <w:rsid w:val="0055384F"/>
    <w:rsid w:val="00553D42"/>
    <w:rsid w:val="00553FF9"/>
    <w:rsid w:val="00567E6D"/>
    <w:rsid w:val="00572350"/>
    <w:rsid w:val="0057264A"/>
    <w:rsid w:val="00574CF2"/>
    <w:rsid w:val="00574FFD"/>
    <w:rsid w:val="00576804"/>
    <w:rsid w:val="00577B4B"/>
    <w:rsid w:val="00581F5A"/>
    <w:rsid w:val="00585001"/>
    <w:rsid w:val="00586A66"/>
    <w:rsid w:val="00590C31"/>
    <w:rsid w:val="005919C4"/>
    <w:rsid w:val="00592275"/>
    <w:rsid w:val="0059320B"/>
    <w:rsid w:val="005A0207"/>
    <w:rsid w:val="005A03D2"/>
    <w:rsid w:val="005A0892"/>
    <w:rsid w:val="005A2AC5"/>
    <w:rsid w:val="005A37A4"/>
    <w:rsid w:val="005A55DD"/>
    <w:rsid w:val="005A78CA"/>
    <w:rsid w:val="005B4423"/>
    <w:rsid w:val="005B7217"/>
    <w:rsid w:val="005B798C"/>
    <w:rsid w:val="005C51D3"/>
    <w:rsid w:val="005C53EA"/>
    <w:rsid w:val="005D0FCC"/>
    <w:rsid w:val="005D3309"/>
    <w:rsid w:val="005D3516"/>
    <w:rsid w:val="005E00AC"/>
    <w:rsid w:val="005E0316"/>
    <w:rsid w:val="005E0871"/>
    <w:rsid w:val="005E0A07"/>
    <w:rsid w:val="005E0DDB"/>
    <w:rsid w:val="005E2A8F"/>
    <w:rsid w:val="005E48A0"/>
    <w:rsid w:val="005E58E7"/>
    <w:rsid w:val="005E797A"/>
    <w:rsid w:val="005F0C6A"/>
    <w:rsid w:val="005F0CCB"/>
    <w:rsid w:val="005F1E69"/>
    <w:rsid w:val="005F4B0C"/>
    <w:rsid w:val="005F551C"/>
    <w:rsid w:val="0060263C"/>
    <w:rsid w:val="006044EE"/>
    <w:rsid w:val="00621834"/>
    <w:rsid w:val="00622959"/>
    <w:rsid w:val="006246B1"/>
    <w:rsid w:val="006327F4"/>
    <w:rsid w:val="00633E51"/>
    <w:rsid w:val="00634A75"/>
    <w:rsid w:val="00634B7C"/>
    <w:rsid w:val="00634DFD"/>
    <w:rsid w:val="00637DEC"/>
    <w:rsid w:val="006406F7"/>
    <w:rsid w:val="00641DB6"/>
    <w:rsid w:val="00642F5C"/>
    <w:rsid w:val="0064306E"/>
    <w:rsid w:val="00644574"/>
    <w:rsid w:val="00644FA7"/>
    <w:rsid w:val="006459AE"/>
    <w:rsid w:val="00651C26"/>
    <w:rsid w:val="0065255E"/>
    <w:rsid w:val="00652B53"/>
    <w:rsid w:val="006542E1"/>
    <w:rsid w:val="00661F76"/>
    <w:rsid w:val="0066268A"/>
    <w:rsid w:val="00665F1B"/>
    <w:rsid w:val="00670CD2"/>
    <w:rsid w:val="00672CC9"/>
    <w:rsid w:val="006760B4"/>
    <w:rsid w:val="00677CAF"/>
    <w:rsid w:val="00677EB7"/>
    <w:rsid w:val="006853EB"/>
    <w:rsid w:val="00691A94"/>
    <w:rsid w:val="00692CCF"/>
    <w:rsid w:val="006933E9"/>
    <w:rsid w:val="00696A13"/>
    <w:rsid w:val="00696D5A"/>
    <w:rsid w:val="006A38BC"/>
    <w:rsid w:val="006A492E"/>
    <w:rsid w:val="006A49B7"/>
    <w:rsid w:val="006B387D"/>
    <w:rsid w:val="006B5112"/>
    <w:rsid w:val="006B6499"/>
    <w:rsid w:val="006C480E"/>
    <w:rsid w:val="006C5377"/>
    <w:rsid w:val="006D1AC9"/>
    <w:rsid w:val="006E0D30"/>
    <w:rsid w:val="006E2806"/>
    <w:rsid w:val="006E3057"/>
    <w:rsid w:val="006E307A"/>
    <w:rsid w:val="006E36CC"/>
    <w:rsid w:val="006E6602"/>
    <w:rsid w:val="006E757A"/>
    <w:rsid w:val="006F0200"/>
    <w:rsid w:val="006F1E4C"/>
    <w:rsid w:val="006F2854"/>
    <w:rsid w:val="006F2EA6"/>
    <w:rsid w:val="006F5D15"/>
    <w:rsid w:val="007002B6"/>
    <w:rsid w:val="00700F8F"/>
    <w:rsid w:val="00702355"/>
    <w:rsid w:val="007037D0"/>
    <w:rsid w:val="00703830"/>
    <w:rsid w:val="00703EA9"/>
    <w:rsid w:val="0070428B"/>
    <w:rsid w:val="0070629C"/>
    <w:rsid w:val="007065F6"/>
    <w:rsid w:val="00721179"/>
    <w:rsid w:val="0072140A"/>
    <w:rsid w:val="00721E1F"/>
    <w:rsid w:val="00723B8F"/>
    <w:rsid w:val="00725CE3"/>
    <w:rsid w:val="007303A3"/>
    <w:rsid w:val="00731486"/>
    <w:rsid w:val="00736B21"/>
    <w:rsid w:val="00743A38"/>
    <w:rsid w:val="0074549F"/>
    <w:rsid w:val="007477AA"/>
    <w:rsid w:val="00750F7B"/>
    <w:rsid w:val="00755A08"/>
    <w:rsid w:val="00756031"/>
    <w:rsid w:val="00763C13"/>
    <w:rsid w:val="007701C8"/>
    <w:rsid w:val="0077022E"/>
    <w:rsid w:val="00770810"/>
    <w:rsid w:val="00773C39"/>
    <w:rsid w:val="00775630"/>
    <w:rsid w:val="007757BA"/>
    <w:rsid w:val="00777D07"/>
    <w:rsid w:val="00782142"/>
    <w:rsid w:val="00782F8C"/>
    <w:rsid w:val="00783E89"/>
    <w:rsid w:val="0078497B"/>
    <w:rsid w:val="00784BE3"/>
    <w:rsid w:val="00787C14"/>
    <w:rsid w:val="007936F3"/>
    <w:rsid w:val="00796941"/>
    <w:rsid w:val="007A6B03"/>
    <w:rsid w:val="007A6D56"/>
    <w:rsid w:val="007B32DA"/>
    <w:rsid w:val="007B595F"/>
    <w:rsid w:val="007C0BD1"/>
    <w:rsid w:val="007C1216"/>
    <w:rsid w:val="007D0BB6"/>
    <w:rsid w:val="007D117A"/>
    <w:rsid w:val="007D138F"/>
    <w:rsid w:val="007D1587"/>
    <w:rsid w:val="007D4871"/>
    <w:rsid w:val="007D66FB"/>
    <w:rsid w:val="007E2F17"/>
    <w:rsid w:val="007E57D9"/>
    <w:rsid w:val="007E6234"/>
    <w:rsid w:val="007F5500"/>
    <w:rsid w:val="007F5D0A"/>
    <w:rsid w:val="008004E6"/>
    <w:rsid w:val="008010C1"/>
    <w:rsid w:val="00801FEA"/>
    <w:rsid w:val="008023A0"/>
    <w:rsid w:val="008030D9"/>
    <w:rsid w:val="00804F67"/>
    <w:rsid w:val="00806DAD"/>
    <w:rsid w:val="00820922"/>
    <w:rsid w:val="00823275"/>
    <w:rsid w:val="008264EF"/>
    <w:rsid w:val="00830DD3"/>
    <w:rsid w:val="0083187C"/>
    <w:rsid w:val="008326A6"/>
    <w:rsid w:val="00832AB3"/>
    <w:rsid w:val="00836703"/>
    <w:rsid w:val="008369D1"/>
    <w:rsid w:val="008409D2"/>
    <w:rsid w:val="00845745"/>
    <w:rsid w:val="00846D24"/>
    <w:rsid w:val="008479A7"/>
    <w:rsid w:val="008526D5"/>
    <w:rsid w:val="008538C9"/>
    <w:rsid w:val="00854EE7"/>
    <w:rsid w:val="0085600E"/>
    <w:rsid w:val="0086071B"/>
    <w:rsid w:val="008628A0"/>
    <w:rsid w:val="00864A25"/>
    <w:rsid w:val="008665F5"/>
    <w:rsid w:val="00870675"/>
    <w:rsid w:val="0087077B"/>
    <w:rsid w:val="008828A6"/>
    <w:rsid w:val="00882F5F"/>
    <w:rsid w:val="00892948"/>
    <w:rsid w:val="00893428"/>
    <w:rsid w:val="008947F0"/>
    <w:rsid w:val="00895C90"/>
    <w:rsid w:val="008976D4"/>
    <w:rsid w:val="008A1F63"/>
    <w:rsid w:val="008A30C6"/>
    <w:rsid w:val="008A6F20"/>
    <w:rsid w:val="008A7E21"/>
    <w:rsid w:val="008B296D"/>
    <w:rsid w:val="008B3127"/>
    <w:rsid w:val="008B40B9"/>
    <w:rsid w:val="008B68E0"/>
    <w:rsid w:val="008C35C1"/>
    <w:rsid w:val="008C4321"/>
    <w:rsid w:val="008C5341"/>
    <w:rsid w:val="008C5487"/>
    <w:rsid w:val="008D014F"/>
    <w:rsid w:val="008D061E"/>
    <w:rsid w:val="008D0A04"/>
    <w:rsid w:val="008D1207"/>
    <w:rsid w:val="008D197B"/>
    <w:rsid w:val="008D290C"/>
    <w:rsid w:val="008D3A37"/>
    <w:rsid w:val="008D4AFB"/>
    <w:rsid w:val="008D7E72"/>
    <w:rsid w:val="008E0BEA"/>
    <w:rsid w:val="008E2F7F"/>
    <w:rsid w:val="008F0AD8"/>
    <w:rsid w:val="008F101C"/>
    <w:rsid w:val="008F1E9B"/>
    <w:rsid w:val="008F23AB"/>
    <w:rsid w:val="008F38D5"/>
    <w:rsid w:val="008F4584"/>
    <w:rsid w:val="008F5780"/>
    <w:rsid w:val="008F5BFF"/>
    <w:rsid w:val="008F7694"/>
    <w:rsid w:val="00904826"/>
    <w:rsid w:val="0090489E"/>
    <w:rsid w:val="00906101"/>
    <w:rsid w:val="0090766E"/>
    <w:rsid w:val="00911B25"/>
    <w:rsid w:val="0091457F"/>
    <w:rsid w:val="00916C5A"/>
    <w:rsid w:val="00921430"/>
    <w:rsid w:val="00923967"/>
    <w:rsid w:val="00925045"/>
    <w:rsid w:val="009277E4"/>
    <w:rsid w:val="009279A6"/>
    <w:rsid w:val="00931AB4"/>
    <w:rsid w:val="00936656"/>
    <w:rsid w:val="00936CF6"/>
    <w:rsid w:val="00940F5A"/>
    <w:rsid w:val="00945AFF"/>
    <w:rsid w:val="00950901"/>
    <w:rsid w:val="00954A74"/>
    <w:rsid w:val="009575E7"/>
    <w:rsid w:val="0095783E"/>
    <w:rsid w:val="00960544"/>
    <w:rsid w:val="0096063A"/>
    <w:rsid w:val="00960C77"/>
    <w:rsid w:val="009647D7"/>
    <w:rsid w:val="0097686D"/>
    <w:rsid w:val="009772F8"/>
    <w:rsid w:val="009818FD"/>
    <w:rsid w:val="0098375C"/>
    <w:rsid w:val="00983CE5"/>
    <w:rsid w:val="00992374"/>
    <w:rsid w:val="009A2FF9"/>
    <w:rsid w:val="009A4017"/>
    <w:rsid w:val="009A460A"/>
    <w:rsid w:val="009A47C1"/>
    <w:rsid w:val="009A6AEE"/>
    <w:rsid w:val="009A703D"/>
    <w:rsid w:val="009B21B3"/>
    <w:rsid w:val="009B443A"/>
    <w:rsid w:val="009C5EAA"/>
    <w:rsid w:val="009D55B9"/>
    <w:rsid w:val="009D610E"/>
    <w:rsid w:val="009E0337"/>
    <w:rsid w:val="009E3CBC"/>
    <w:rsid w:val="009E404C"/>
    <w:rsid w:val="009E4F1A"/>
    <w:rsid w:val="009E70A5"/>
    <w:rsid w:val="009E785B"/>
    <w:rsid w:val="009F0941"/>
    <w:rsid w:val="009F5BF2"/>
    <w:rsid w:val="009F638F"/>
    <w:rsid w:val="009F6664"/>
    <w:rsid w:val="00A00A7A"/>
    <w:rsid w:val="00A027B9"/>
    <w:rsid w:val="00A04F11"/>
    <w:rsid w:val="00A05132"/>
    <w:rsid w:val="00A10917"/>
    <w:rsid w:val="00A11DEA"/>
    <w:rsid w:val="00A1265F"/>
    <w:rsid w:val="00A13086"/>
    <w:rsid w:val="00A143A2"/>
    <w:rsid w:val="00A16FC9"/>
    <w:rsid w:val="00A2143B"/>
    <w:rsid w:val="00A2339D"/>
    <w:rsid w:val="00A26437"/>
    <w:rsid w:val="00A32DD5"/>
    <w:rsid w:val="00A43D9F"/>
    <w:rsid w:val="00A447A0"/>
    <w:rsid w:val="00A44E69"/>
    <w:rsid w:val="00A47BE2"/>
    <w:rsid w:val="00A512CB"/>
    <w:rsid w:val="00A53149"/>
    <w:rsid w:val="00A5629E"/>
    <w:rsid w:val="00A56A5E"/>
    <w:rsid w:val="00A63AAA"/>
    <w:rsid w:val="00A70B55"/>
    <w:rsid w:val="00A7137C"/>
    <w:rsid w:val="00A72AE7"/>
    <w:rsid w:val="00A74A26"/>
    <w:rsid w:val="00A86609"/>
    <w:rsid w:val="00A9159C"/>
    <w:rsid w:val="00A92CD1"/>
    <w:rsid w:val="00A93A8C"/>
    <w:rsid w:val="00A93C8C"/>
    <w:rsid w:val="00A97296"/>
    <w:rsid w:val="00AB1D91"/>
    <w:rsid w:val="00AB2687"/>
    <w:rsid w:val="00AB3455"/>
    <w:rsid w:val="00AB6532"/>
    <w:rsid w:val="00AC0F0A"/>
    <w:rsid w:val="00AC41A7"/>
    <w:rsid w:val="00AC650D"/>
    <w:rsid w:val="00AD195E"/>
    <w:rsid w:val="00AD7214"/>
    <w:rsid w:val="00AE394F"/>
    <w:rsid w:val="00AE5F30"/>
    <w:rsid w:val="00AF03AD"/>
    <w:rsid w:val="00AF4DA5"/>
    <w:rsid w:val="00AF7D3A"/>
    <w:rsid w:val="00B03FBD"/>
    <w:rsid w:val="00B11536"/>
    <w:rsid w:val="00B14583"/>
    <w:rsid w:val="00B14C78"/>
    <w:rsid w:val="00B16A5D"/>
    <w:rsid w:val="00B17B3C"/>
    <w:rsid w:val="00B2174D"/>
    <w:rsid w:val="00B21E72"/>
    <w:rsid w:val="00B2301D"/>
    <w:rsid w:val="00B23B3D"/>
    <w:rsid w:val="00B2423E"/>
    <w:rsid w:val="00B251E5"/>
    <w:rsid w:val="00B30B80"/>
    <w:rsid w:val="00B312EB"/>
    <w:rsid w:val="00B3761E"/>
    <w:rsid w:val="00B409CA"/>
    <w:rsid w:val="00B40C33"/>
    <w:rsid w:val="00B41135"/>
    <w:rsid w:val="00B414A4"/>
    <w:rsid w:val="00B51360"/>
    <w:rsid w:val="00B53159"/>
    <w:rsid w:val="00B54038"/>
    <w:rsid w:val="00B565D6"/>
    <w:rsid w:val="00B567B6"/>
    <w:rsid w:val="00B57E7C"/>
    <w:rsid w:val="00B61E7C"/>
    <w:rsid w:val="00B67558"/>
    <w:rsid w:val="00B76F1F"/>
    <w:rsid w:val="00B83CBF"/>
    <w:rsid w:val="00B8534E"/>
    <w:rsid w:val="00B8536B"/>
    <w:rsid w:val="00B904AB"/>
    <w:rsid w:val="00B929A1"/>
    <w:rsid w:val="00B94E87"/>
    <w:rsid w:val="00B97373"/>
    <w:rsid w:val="00BA0E49"/>
    <w:rsid w:val="00BA2BFC"/>
    <w:rsid w:val="00BA3165"/>
    <w:rsid w:val="00BA62F3"/>
    <w:rsid w:val="00BA7AB6"/>
    <w:rsid w:val="00BB1271"/>
    <w:rsid w:val="00BB5C32"/>
    <w:rsid w:val="00BC3DCC"/>
    <w:rsid w:val="00BC62F5"/>
    <w:rsid w:val="00BD27D6"/>
    <w:rsid w:val="00BD2841"/>
    <w:rsid w:val="00BD334C"/>
    <w:rsid w:val="00BF0D94"/>
    <w:rsid w:val="00BF2D27"/>
    <w:rsid w:val="00BF3D44"/>
    <w:rsid w:val="00BF3F1E"/>
    <w:rsid w:val="00BF47C4"/>
    <w:rsid w:val="00BF62FA"/>
    <w:rsid w:val="00BF7753"/>
    <w:rsid w:val="00C0128C"/>
    <w:rsid w:val="00C02D69"/>
    <w:rsid w:val="00C03E26"/>
    <w:rsid w:val="00C05637"/>
    <w:rsid w:val="00C06E85"/>
    <w:rsid w:val="00C06F63"/>
    <w:rsid w:val="00C07611"/>
    <w:rsid w:val="00C07DEA"/>
    <w:rsid w:val="00C138AB"/>
    <w:rsid w:val="00C15A8F"/>
    <w:rsid w:val="00C160C0"/>
    <w:rsid w:val="00C16134"/>
    <w:rsid w:val="00C16B3E"/>
    <w:rsid w:val="00C16E34"/>
    <w:rsid w:val="00C173C3"/>
    <w:rsid w:val="00C20545"/>
    <w:rsid w:val="00C223C1"/>
    <w:rsid w:val="00C26942"/>
    <w:rsid w:val="00C27670"/>
    <w:rsid w:val="00C31FCE"/>
    <w:rsid w:val="00C33893"/>
    <w:rsid w:val="00C34EB0"/>
    <w:rsid w:val="00C35777"/>
    <w:rsid w:val="00C35C59"/>
    <w:rsid w:val="00C369AE"/>
    <w:rsid w:val="00C37BE2"/>
    <w:rsid w:val="00C40CB9"/>
    <w:rsid w:val="00C426E1"/>
    <w:rsid w:val="00C42965"/>
    <w:rsid w:val="00C431B1"/>
    <w:rsid w:val="00C437DC"/>
    <w:rsid w:val="00C455D2"/>
    <w:rsid w:val="00C47E77"/>
    <w:rsid w:val="00C51834"/>
    <w:rsid w:val="00C52968"/>
    <w:rsid w:val="00C5377E"/>
    <w:rsid w:val="00C53993"/>
    <w:rsid w:val="00C5410C"/>
    <w:rsid w:val="00C54E4B"/>
    <w:rsid w:val="00C60D72"/>
    <w:rsid w:val="00C627CA"/>
    <w:rsid w:val="00C75DE2"/>
    <w:rsid w:val="00C810FA"/>
    <w:rsid w:val="00C83A4D"/>
    <w:rsid w:val="00C85AAA"/>
    <w:rsid w:val="00C86EC5"/>
    <w:rsid w:val="00CA30C3"/>
    <w:rsid w:val="00CA4A73"/>
    <w:rsid w:val="00CA4D6A"/>
    <w:rsid w:val="00CB2F61"/>
    <w:rsid w:val="00CB6296"/>
    <w:rsid w:val="00CC2ADF"/>
    <w:rsid w:val="00CC2CE3"/>
    <w:rsid w:val="00CC5FD2"/>
    <w:rsid w:val="00CC6D38"/>
    <w:rsid w:val="00CD282E"/>
    <w:rsid w:val="00CD7E6E"/>
    <w:rsid w:val="00CE072E"/>
    <w:rsid w:val="00CE2668"/>
    <w:rsid w:val="00CE3193"/>
    <w:rsid w:val="00CE36EA"/>
    <w:rsid w:val="00CE3934"/>
    <w:rsid w:val="00CE4027"/>
    <w:rsid w:val="00CE4176"/>
    <w:rsid w:val="00CE5644"/>
    <w:rsid w:val="00CF5D14"/>
    <w:rsid w:val="00CF6F4E"/>
    <w:rsid w:val="00D010F9"/>
    <w:rsid w:val="00D018B2"/>
    <w:rsid w:val="00D01976"/>
    <w:rsid w:val="00D02897"/>
    <w:rsid w:val="00D02ACE"/>
    <w:rsid w:val="00D03347"/>
    <w:rsid w:val="00D03EBE"/>
    <w:rsid w:val="00D10527"/>
    <w:rsid w:val="00D10C56"/>
    <w:rsid w:val="00D12665"/>
    <w:rsid w:val="00D1293E"/>
    <w:rsid w:val="00D1357F"/>
    <w:rsid w:val="00D14118"/>
    <w:rsid w:val="00D154BE"/>
    <w:rsid w:val="00D16AAA"/>
    <w:rsid w:val="00D20870"/>
    <w:rsid w:val="00D208C2"/>
    <w:rsid w:val="00D24575"/>
    <w:rsid w:val="00D2783B"/>
    <w:rsid w:val="00D30EC3"/>
    <w:rsid w:val="00D33477"/>
    <w:rsid w:val="00D3453E"/>
    <w:rsid w:val="00D3588E"/>
    <w:rsid w:val="00D40046"/>
    <w:rsid w:val="00D40406"/>
    <w:rsid w:val="00D41F57"/>
    <w:rsid w:val="00D4317A"/>
    <w:rsid w:val="00D43688"/>
    <w:rsid w:val="00D443AF"/>
    <w:rsid w:val="00D45D16"/>
    <w:rsid w:val="00D46F3D"/>
    <w:rsid w:val="00D47808"/>
    <w:rsid w:val="00D47B19"/>
    <w:rsid w:val="00D55618"/>
    <w:rsid w:val="00D577FA"/>
    <w:rsid w:val="00D65697"/>
    <w:rsid w:val="00D73343"/>
    <w:rsid w:val="00D8068D"/>
    <w:rsid w:val="00D82267"/>
    <w:rsid w:val="00D85424"/>
    <w:rsid w:val="00D85461"/>
    <w:rsid w:val="00D867F0"/>
    <w:rsid w:val="00D86E31"/>
    <w:rsid w:val="00D91988"/>
    <w:rsid w:val="00D9551A"/>
    <w:rsid w:val="00DA11AC"/>
    <w:rsid w:val="00DA6C5A"/>
    <w:rsid w:val="00DC075D"/>
    <w:rsid w:val="00DC1323"/>
    <w:rsid w:val="00DC2540"/>
    <w:rsid w:val="00DC3F91"/>
    <w:rsid w:val="00DC4788"/>
    <w:rsid w:val="00DC688C"/>
    <w:rsid w:val="00DC78DD"/>
    <w:rsid w:val="00DD1430"/>
    <w:rsid w:val="00DD1B60"/>
    <w:rsid w:val="00DD241C"/>
    <w:rsid w:val="00DD2964"/>
    <w:rsid w:val="00DD440D"/>
    <w:rsid w:val="00DD475D"/>
    <w:rsid w:val="00DD4AE5"/>
    <w:rsid w:val="00DD710B"/>
    <w:rsid w:val="00DD7A44"/>
    <w:rsid w:val="00DE0D89"/>
    <w:rsid w:val="00DE179D"/>
    <w:rsid w:val="00DE395E"/>
    <w:rsid w:val="00DE6D92"/>
    <w:rsid w:val="00DE7346"/>
    <w:rsid w:val="00DE7B93"/>
    <w:rsid w:val="00DF25F8"/>
    <w:rsid w:val="00DF44E5"/>
    <w:rsid w:val="00DF58BA"/>
    <w:rsid w:val="00DF5CA7"/>
    <w:rsid w:val="00E010B8"/>
    <w:rsid w:val="00E018AD"/>
    <w:rsid w:val="00E03AC1"/>
    <w:rsid w:val="00E05079"/>
    <w:rsid w:val="00E10D52"/>
    <w:rsid w:val="00E15439"/>
    <w:rsid w:val="00E162D4"/>
    <w:rsid w:val="00E17A76"/>
    <w:rsid w:val="00E17B7E"/>
    <w:rsid w:val="00E22E27"/>
    <w:rsid w:val="00E25377"/>
    <w:rsid w:val="00E32201"/>
    <w:rsid w:val="00E33B05"/>
    <w:rsid w:val="00E371C9"/>
    <w:rsid w:val="00E416FA"/>
    <w:rsid w:val="00E43543"/>
    <w:rsid w:val="00E45838"/>
    <w:rsid w:val="00E45DB3"/>
    <w:rsid w:val="00E4766C"/>
    <w:rsid w:val="00E51AA4"/>
    <w:rsid w:val="00E54ADB"/>
    <w:rsid w:val="00E63160"/>
    <w:rsid w:val="00E63690"/>
    <w:rsid w:val="00E65426"/>
    <w:rsid w:val="00E6744E"/>
    <w:rsid w:val="00E71F1E"/>
    <w:rsid w:val="00E7429C"/>
    <w:rsid w:val="00E80941"/>
    <w:rsid w:val="00E82FFA"/>
    <w:rsid w:val="00E857EF"/>
    <w:rsid w:val="00E85C95"/>
    <w:rsid w:val="00E95E63"/>
    <w:rsid w:val="00EA17A2"/>
    <w:rsid w:val="00EA59C9"/>
    <w:rsid w:val="00EA79E1"/>
    <w:rsid w:val="00EB028D"/>
    <w:rsid w:val="00EB0325"/>
    <w:rsid w:val="00EB03B2"/>
    <w:rsid w:val="00EB0D2C"/>
    <w:rsid w:val="00EB1D67"/>
    <w:rsid w:val="00EB20AC"/>
    <w:rsid w:val="00EB497E"/>
    <w:rsid w:val="00EB4B80"/>
    <w:rsid w:val="00EB67AB"/>
    <w:rsid w:val="00EC0EB6"/>
    <w:rsid w:val="00EC4046"/>
    <w:rsid w:val="00ED09C1"/>
    <w:rsid w:val="00ED14FD"/>
    <w:rsid w:val="00ED190B"/>
    <w:rsid w:val="00ED2E13"/>
    <w:rsid w:val="00ED376E"/>
    <w:rsid w:val="00ED475C"/>
    <w:rsid w:val="00ED4FD9"/>
    <w:rsid w:val="00ED6487"/>
    <w:rsid w:val="00EE186A"/>
    <w:rsid w:val="00EE1A50"/>
    <w:rsid w:val="00EE1F39"/>
    <w:rsid w:val="00EE3774"/>
    <w:rsid w:val="00EE5AA5"/>
    <w:rsid w:val="00EE6994"/>
    <w:rsid w:val="00EE74E8"/>
    <w:rsid w:val="00EF2020"/>
    <w:rsid w:val="00EF4FAE"/>
    <w:rsid w:val="00F024B6"/>
    <w:rsid w:val="00F02A4E"/>
    <w:rsid w:val="00F04325"/>
    <w:rsid w:val="00F049E4"/>
    <w:rsid w:val="00F067E3"/>
    <w:rsid w:val="00F06921"/>
    <w:rsid w:val="00F10921"/>
    <w:rsid w:val="00F13C09"/>
    <w:rsid w:val="00F1429E"/>
    <w:rsid w:val="00F16A7E"/>
    <w:rsid w:val="00F179FE"/>
    <w:rsid w:val="00F20466"/>
    <w:rsid w:val="00F236A5"/>
    <w:rsid w:val="00F2449F"/>
    <w:rsid w:val="00F25502"/>
    <w:rsid w:val="00F334DF"/>
    <w:rsid w:val="00F34F21"/>
    <w:rsid w:val="00F35540"/>
    <w:rsid w:val="00F43956"/>
    <w:rsid w:val="00F45FFC"/>
    <w:rsid w:val="00F471D2"/>
    <w:rsid w:val="00F513BF"/>
    <w:rsid w:val="00F524BF"/>
    <w:rsid w:val="00F62F58"/>
    <w:rsid w:val="00F6397F"/>
    <w:rsid w:val="00F64644"/>
    <w:rsid w:val="00F65D5D"/>
    <w:rsid w:val="00F67735"/>
    <w:rsid w:val="00F71783"/>
    <w:rsid w:val="00F71EC5"/>
    <w:rsid w:val="00F74DF9"/>
    <w:rsid w:val="00F75C73"/>
    <w:rsid w:val="00F75EFC"/>
    <w:rsid w:val="00F75F71"/>
    <w:rsid w:val="00F7670A"/>
    <w:rsid w:val="00F838F1"/>
    <w:rsid w:val="00F84D50"/>
    <w:rsid w:val="00F927C8"/>
    <w:rsid w:val="00F92F60"/>
    <w:rsid w:val="00F9569F"/>
    <w:rsid w:val="00F96D4D"/>
    <w:rsid w:val="00F97A5D"/>
    <w:rsid w:val="00FA2432"/>
    <w:rsid w:val="00FB20A8"/>
    <w:rsid w:val="00FB2A3D"/>
    <w:rsid w:val="00FB2C14"/>
    <w:rsid w:val="00FC0010"/>
    <w:rsid w:val="00FC01E0"/>
    <w:rsid w:val="00FC0D8F"/>
    <w:rsid w:val="00FC1D81"/>
    <w:rsid w:val="00FC1EE4"/>
    <w:rsid w:val="00FC5A87"/>
    <w:rsid w:val="00FC7B73"/>
    <w:rsid w:val="00FD206B"/>
    <w:rsid w:val="00FD3A85"/>
    <w:rsid w:val="00FD51B9"/>
    <w:rsid w:val="00FD77E6"/>
    <w:rsid w:val="00FE1DC4"/>
    <w:rsid w:val="00FE32B1"/>
    <w:rsid w:val="00FE3BA7"/>
    <w:rsid w:val="00FE46D4"/>
    <w:rsid w:val="00FE7CFF"/>
    <w:rsid w:val="00FF0E1C"/>
    <w:rsid w:val="00FF2E3B"/>
    <w:rsid w:val="00FF7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EA03A"/>
  <w15:docId w15:val="{4DD7F31C-F42E-4BA7-96D6-E866EB2EA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60"/>
    <w:pPr>
      <w:spacing w:after="0" w:line="480" w:lineRule="auto"/>
    </w:pPr>
    <w:rPr>
      <w:rFonts w:ascii="Times New Roman" w:eastAsia="Times New Roman" w:hAnsi="Times New Roman" w:cs="Times New Roman"/>
      <w:sz w:val="24"/>
    </w:rPr>
  </w:style>
  <w:style w:type="paragraph" w:styleId="Heading1">
    <w:name w:val="heading 1"/>
    <w:basedOn w:val="Normal"/>
    <w:link w:val="Heading1Char"/>
    <w:uiPriority w:val="9"/>
    <w:qFormat/>
    <w:rsid w:val="007D0BB6"/>
    <w:pPr>
      <w:spacing w:before="100" w:beforeAutospacing="1" w:after="100" w:afterAutospacing="1" w:line="240" w:lineRule="auto"/>
      <w:jc w:val="center"/>
      <w:outlineLvl w:val="0"/>
    </w:pPr>
    <w:rPr>
      <w:b/>
      <w:bCs/>
      <w:kern w:val="36"/>
      <w:szCs w:val="48"/>
    </w:rPr>
  </w:style>
  <w:style w:type="paragraph" w:styleId="Heading2">
    <w:name w:val="heading 2"/>
    <w:basedOn w:val="Normal"/>
    <w:next w:val="Normal"/>
    <w:link w:val="Heading2Char"/>
    <w:uiPriority w:val="9"/>
    <w:unhideWhenUsed/>
    <w:qFormat/>
    <w:rsid w:val="00130D40"/>
    <w:pPr>
      <w:keepNext/>
      <w:keepLines/>
      <w:spacing w:before="200" w:line="360" w:lineRule="auto"/>
      <w:outlineLvl w:val="1"/>
    </w:pPr>
    <w:rPr>
      <w:rFonts w:asciiTheme="majorHAnsi" w:eastAsiaTheme="majorEastAsia" w:hAnsiTheme="majorHAnsi"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D1B60"/>
    <w:rPr>
      <w:color w:val="0000FF"/>
      <w:u w:val="single"/>
    </w:rPr>
  </w:style>
  <w:style w:type="character" w:customStyle="1" w:styleId="st">
    <w:name w:val="st"/>
    <w:rsid w:val="00DD1B60"/>
  </w:style>
  <w:style w:type="paragraph" w:styleId="Header">
    <w:name w:val="header"/>
    <w:basedOn w:val="Normal"/>
    <w:link w:val="HeaderChar"/>
    <w:uiPriority w:val="99"/>
    <w:unhideWhenUsed/>
    <w:rsid w:val="00936CF6"/>
    <w:pPr>
      <w:tabs>
        <w:tab w:val="center" w:pos="4680"/>
        <w:tab w:val="right" w:pos="9360"/>
      </w:tabs>
      <w:spacing w:line="240" w:lineRule="auto"/>
    </w:pPr>
  </w:style>
  <w:style w:type="character" w:customStyle="1" w:styleId="HeaderChar">
    <w:name w:val="Header Char"/>
    <w:basedOn w:val="DefaultParagraphFont"/>
    <w:link w:val="Header"/>
    <w:uiPriority w:val="99"/>
    <w:rsid w:val="00936CF6"/>
    <w:rPr>
      <w:rFonts w:ascii="Times New Roman" w:eastAsia="Times New Roman" w:hAnsi="Times New Roman" w:cs="Times New Roman"/>
      <w:sz w:val="24"/>
    </w:rPr>
  </w:style>
  <w:style w:type="paragraph" w:styleId="Footer">
    <w:name w:val="footer"/>
    <w:basedOn w:val="Normal"/>
    <w:link w:val="FooterChar"/>
    <w:uiPriority w:val="99"/>
    <w:unhideWhenUsed/>
    <w:rsid w:val="00936CF6"/>
    <w:pPr>
      <w:tabs>
        <w:tab w:val="center" w:pos="4680"/>
        <w:tab w:val="right" w:pos="9360"/>
      </w:tabs>
      <w:spacing w:line="240" w:lineRule="auto"/>
    </w:pPr>
  </w:style>
  <w:style w:type="character" w:customStyle="1" w:styleId="FooterChar">
    <w:name w:val="Footer Char"/>
    <w:basedOn w:val="DefaultParagraphFont"/>
    <w:link w:val="Footer"/>
    <w:uiPriority w:val="99"/>
    <w:rsid w:val="00936CF6"/>
    <w:rPr>
      <w:rFonts w:ascii="Times New Roman" w:eastAsia="Times New Roman" w:hAnsi="Times New Roman" w:cs="Times New Roman"/>
      <w:sz w:val="24"/>
    </w:rPr>
  </w:style>
  <w:style w:type="table" w:styleId="TableGrid">
    <w:name w:val="Table Grid"/>
    <w:basedOn w:val="TableNormal"/>
    <w:uiPriority w:val="59"/>
    <w:rsid w:val="00637D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E48A0"/>
    <w:pPr>
      <w:spacing w:before="100" w:beforeAutospacing="1" w:after="100" w:afterAutospacing="1" w:line="240" w:lineRule="auto"/>
    </w:pPr>
    <w:rPr>
      <w:szCs w:val="24"/>
    </w:rPr>
  </w:style>
  <w:style w:type="paragraph" w:styleId="ListParagraph">
    <w:name w:val="List Paragraph"/>
    <w:basedOn w:val="Normal"/>
    <w:uiPriority w:val="34"/>
    <w:qFormat/>
    <w:rsid w:val="00F9569F"/>
    <w:pPr>
      <w:ind w:left="720"/>
      <w:contextualSpacing/>
    </w:pPr>
  </w:style>
  <w:style w:type="character" w:customStyle="1" w:styleId="Heading1Char">
    <w:name w:val="Heading 1 Char"/>
    <w:basedOn w:val="DefaultParagraphFont"/>
    <w:link w:val="Heading1"/>
    <w:uiPriority w:val="9"/>
    <w:rsid w:val="007D0BB6"/>
    <w:rPr>
      <w:rFonts w:ascii="Times New Roman" w:eastAsia="Times New Roman" w:hAnsi="Times New Roman" w:cs="Times New Roman"/>
      <w:b/>
      <w:bCs/>
      <w:kern w:val="36"/>
      <w:sz w:val="24"/>
      <w:szCs w:val="48"/>
    </w:rPr>
  </w:style>
  <w:style w:type="paragraph" w:styleId="BalloonText">
    <w:name w:val="Balloon Text"/>
    <w:basedOn w:val="Normal"/>
    <w:link w:val="BalloonTextChar"/>
    <w:uiPriority w:val="99"/>
    <w:semiHidden/>
    <w:unhideWhenUsed/>
    <w:rsid w:val="006F1E4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1E4C"/>
    <w:rPr>
      <w:rFonts w:ascii="Tahoma" w:eastAsia="Times New Roman" w:hAnsi="Tahoma" w:cs="Tahoma"/>
      <w:sz w:val="16"/>
      <w:szCs w:val="16"/>
    </w:rPr>
  </w:style>
  <w:style w:type="character" w:customStyle="1" w:styleId="Heading2Char">
    <w:name w:val="Heading 2 Char"/>
    <w:basedOn w:val="DefaultParagraphFont"/>
    <w:link w:val="Heading2"/>
    <w:uiPriority w:val="9"/>
    <w:rsid w:val="00130D40"/>
    <w:rPr>
      <w:rFonts w:asciiTheme="majorHAnsi" w:eastAsiaTheme="majorEastAsia" w:hAnsiTheme="majorHAnsi" w:cstheme="majorBidi"/>
      <w:b/>
      <w:bCs/>
      <w:sz w:val="24"/>
      <w:szCs w:val="26"/>
    </w:rPr>
  </w:style>
  <w:style w:type="paragraph" w:styleId="TOCHeading">
    <w:name w:val="TOC Heading"/>
    <w:basedOn w:val="Heading1"/>
    <w:next w:val="Normal"/>
    <w:uiPriority w:val="39"/>
    <w:unhideWhenUsed/>
    <w:qFormat/>
    <w:rsid w:val="007D0BB6"/>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TOC1">
    <w:name w:val="toc 1"/>
    <w:basedOn w:val="Normal"/>
    <w:next w:val="Normal"/>
    <w:autoRedefine/>
    <w:uiPriority w:val="39"/>
    <w:unhideWhenUsed/>
    <w:rsid w:val="007D0BB6"/>
    <w:pPr>
      <w:spacing w:after="100"/>
    </w:pPr>
  </w:style>
  <w:style w:type="paragraph" w:styleId="TOC2">
    <w:name w:val="toc 2"/>
    <w:basedOn w:val="Normal"/>
    <w:next w:val="Normal"/>
    <w:autoRedefine/>
    <w:uiPriority w:val="39"/>
    <w:unhideWhenUsed/>
    <w:rsid w:val="007D0BB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911533">
      <w:bodyDiv w:val="1"/>
      <w:marLeft w:val="0"/>
      <w:marRight w:val="0"/>
      <w:marTop w:val="0"/>
      <w:marBottom w:val="0"/>
      <w:divBdr>
        <w:top w:val="none" w:sz="0" w:space="0" w:color="auto"/>
        <w:left w:val="none" w:sz="0" w:space="0" w:color="auto"/>
        <w:bottom w:val="none" w:sz="0" w:space="0" w:color="auto"/>
        <w:right w:val="none" w:sz="0" w:space="0" w:color="auto"/>
      </w:divBdr>
    </w:div>
    <w:div w:id="646204959">
      <w:bodyDiv w:val="1"/>
      <w:marLeft w:val="0"/>
      <w:marRight w:val="0"/>
      <w:marTop w:val="0"/>
      <w:marBottom w:val="0"/>
      <w:divBdr>
        <w:top w:val="none" w:sz="0" w:space="0" w:color="auto"/>
        <w:left w:val="none" w:sz="0" w:space="0" w:color="auto"/>
        <w:bottom w:val="none" w:sz="0" w:space="0" w:color="auto"/>
        <w:right w:val="none" w:sz="0" w:space="0" w:color="auto"/>
      </w:divBdr>
    </w:div>
    <w:div w:id="817725039">
      <w:bodyDiv w:val="1"/>
      <w:marLeft w:val="0"/>
      <w:marRight w:val="0"/>
      <w:marTop w:val="0"/>
      <w:marBottom w:val="0"/>
      <w:divBdr>
        <w:top w:val="none" w:sz="0" w:space="0" w:color="auto"/>
        <w:left w:val="none" w:sz="0" w:space="0" w:color="auto"/>
        <w:bottom w:val="none" w:sz="0" w:space="0" w:color="auto"/>
        <w:right w:val="none" w:sz="0" w:space="0" w:color="auto"/>
      </w:divBdr>
    </w:div>
    <w:div w:id="870268543">
      <w:bodyDiv w:val="1"/>
      <w:marLeft w:val="0"/>
      <w:marRight w:val="0"/>
      <w:marTop w:val="0"/>
      <w:marBottom w:val="0"/>
      <w:divBdr>
        <w:top w:val="none" w:sz="0" w:space="0" w:color="auto"/>
        <w:left w:val="none" w:sz="0" w:space="0" w:color="auto"/>
        <w:bottom w:val="none" w:sz="0" w:space="0" w:color="auto"/>
        <w:right w:val="none" w:sz="0" w:space="0" w:color="auto"/>
      </w:divBdr>
    </w:div>
    <w:div w:id="1083725547">
      <w:bodyDiv w:val="1"/>
      <w:marLeft w:val="0"/>
      <w:marRight w:val="0"/>
      <w:marTop w:val="0"/>
      <w:marBottom w:val="0"/>
      <w:divBdr>
        <w:top w:val="none" w:sz="0" w:space="0" w:color="auto"/>
        <w:left w:val="none" w:sz="0" w:space="0" w:color="auto"/>
        <w:bottom w:val="none" w:sz="0" w:space="0" w:color="auto"/>
        <w:right w:val="none" w:sz="0" w:space="0" w:color="auto"/>
      </w:divBdr>
    </w:div>
    <w:div w:id="1703481880">
      <w:bodyDiv w:val="1"/>
      <w:marLeft w:val="0"/>
      <w:marRight w:val="0"/>
      <w:marTop w:val="0"/>
      <w:marBottom w:val="0"/>
      <w:divBdr>
        <w:top w:val="none" w:sz="0" w:space="0" w:color="auto"/>
        <w:left w:val="none" w:sz="0" w:space="0" w:color="auto"/>
        <w:bottom w:val="none" w:sz="0" w:space="0" w:color="auto"/>
        <w:right w:val="none" w:sz="0" w:space="0" w:color="auto"/>
      </w:divBdr>
    </w:div>
    <w:div w:id="1942949106">
      <w:bodyDiv w:val="1"/>
      <w:marLeft w:val="0"/>
      <w:marRight w:val="0"/>
      <w:marTop w:val="0"/>
      <w:marBottom w:val="0"/>
      <w:divBdr>
        <w:top w:val="none" w:sz="0" w:space="0" w:color="auto"/>
        <w:left w:val="none" w:sz="0" w:space="0" w:color="auto"/>
        <w:bottom w:val="none" w:sz="0" w:space="0" w:color="auto"/>
        <w:right w:val="none" w:sz="0" w:space="0" w:color="auto"/>
      </w:divBdr>
    </w:div>
    <w:div w:id="2047482942">
      <w:bodyDiv w:val="1"/>
      <w:marLeft w:val="0"/>
      <w:marRight w:val="0"/>
      <w:marTop w:val="0"/>
      <w:marBottom w:val="0"/>
      <w:divBdr>
        <w:top w:val="none" w:sz="0" w:space="0" w:color="auto"/>
        <w:left w:val="none" w:sz="0" w:space="0" w:color="auto"/>
        <w:bottom w:val="none" w:sz="0" w:space="0" w:color="auto"/>
        <w:right w:val="none" w:sz="0" w:space="0" w:color="auto"/>
      </w:divBdr>
    </w:div>
    <w:div w:id="2091729193">
      <w:bodyDiv w:val="1"/>
      <w:marLeft w:val="0"/>
      <w:marRight w:val="0"/>
      <w:marTop w:val="0"/>
      <w:marBottom w:val="0"/>
      <w:divBdr>
        <w:top w:val="none" w:sz="0" w:space="0" w:color="auto"/>
        <w:left w:val="none" w:sz="0" w:space="0" w:color="auto"/>
        <w:bottom w:val="none" w:sz="0" w:space="0" w:color="auto"/>
        <w:right w:val="none" w:sz="0" w:space="0" w:color="auto"/>
      </w:divBdr>
    </w:div>
    <w:div w:id="2119719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9039A000-3AAA-4CBF-A8A4-4169E8CD4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s</dc:creator>
  <cp:lastModifiedBy>Meli Mel</cp:lastModifiedBy>
  <cp:revision>2</cp:revision>
  <dcterms:created xsi:type="dcterms:W3CDTF">2019-08-04T21:21:00Z</dcterms:created>
  <dcterms:modified xsi:type="dcterms:W3CDTF">2019-08-04T21:21:00Z</dcterms:modified>
</cp:coreProperties>
</file>